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6</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NEW REF].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 Water quality is one of the most common monitoring indicators due to the high level of ecosystem response to changes in water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mangroves, patch reefs/hardbottom and coral reefs</w:t>
      </w:r>
      <w:r>
        <w:t xml:space="preserve">(Kruczynski &amp; Fletcher, 2012)</w:t>
      </w:r>
      <w:r>
        <w:t xml:space="preserve">. Though distinct in community structure, these three ecosystems exist in delicate balance with one another by means of water-mediating ecosystem functions</w:t>
      </w:r>
      <w:r>
        <w:t xml:space="preserve">(Barnes et al., 2014)</w:t>
      </w:r>
      <w:r>
        <w:t xml:space="preserve">. Key Largo is surrounded on all sides by two major bodies of water: the Florida bay which rests on the Gulf of Mexico side of the island, and the Atlantic Ocean. Florida Bay is a relatively small body of water that extends from the tip of mainland Florida and boarders the west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and patch reef/hardbottom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2"/>
      </w:pPr>
      <w:bookmarkStart w:id="25" w:name="methods"/>
      <w:r>
        <w:t xml:space="preserve">Methods</w:t>
      </w:r>
      <w:bookmarkEnd w:id="25"/>
    </w:p>
    <w:p>
      <w:pPr>
        <w:pStyle w:val="Heading3"/>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and pH are both measured using standardized test kits contiaing test strips and reagent solution respectively. All data sheets are collected and entered into the master database upon return to shore.</w:t>
      </w:r>
    </w:p>
    <w:p>
      <w:pPr>
        <w:pStyle w:val="Heading3"/>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r>
        <w:t xml:space="preserve"> </w:t>
      </w:r>
      <w:r>
        <w:t xml:space="preserve">The raw Florida Keys National Marine Sanctuary (FKNMS) data was a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shell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 side (Atlantic) and bay side (Gulf of Mexico). Site type was split into three categories: Seagrass/Mangrove, Patch Reef/Hardbottom, and Coral Reef. Island side was determined based on the geographic location of the site in relation to the island of Key Largo and site type was determined by the domina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t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se specific seasonal changes for all years of study.</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was visualized to show changes in the baseline water quality parameters in response to storm landfall. Hurricane-influenced data was compared to non-influenced data using a Two-sample Kolmogorov-Smirnov test to determine if the hurricane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only using sites which were commonly sampled in both programs and had at least 20 total observations per sit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w:t>
      </w:r>
    </w:p>
    <w:p>
      <w:pPr>
        <w:pStyle w:val="Heading2"/>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titions within categorical location groups and across the time series of the study. Location analysis showed abiotic water quality conditions of sampling sites based on island side and site type. Water temperature showed a consistent average for both ocean and bay side site locations near 29 degrees and a wider ranger of temperature measures in bay side locations. When compared by site type, both coral reefs and patch reef/hardbottom sites exhibit stenothermal th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 side sites and a greater average salinity (35ppt) on the ocean side. Coral reefs and patch reefs/hardbottom sites showed a similar stenohaline distru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us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0815"/>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0815"/>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0815"/>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0815"/>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0815"/>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 in all water quality parameters averaged across the four years of study. This analysis revealed a fluctuation in the mean water temperature consistent with the occurance of the seasons. Dissolved oxygen measures showed a similar overall pattern of fluctuation however, this pattern was inconsistent with seasonal trends. All remining water quality parameters showed inconsistent patterns of increase and decrease which will be discussed in further analyses. Annual fluctuation results can be viewed in Figure 6.</w:t>
      </w:r>
    </w:p>
    <w:p>
      <w:pPr>
        <w:pStyle w:val="CaptionedFigure"/>
      </w:pPr>
      <w:r>
        <w:drawing>
          <wp:inline>
            <wp:extent cx="5334000" cy="3290815"/>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Bivariate analysis investigated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CaptionedFigure"/>
      </w:pPr>
      <w:r>
        <w:drawing>
          <wp:inline>
            <wp:extent cx="4587290" cy="3669832"/>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CaptionedFigure"/>
      </w:pPr>
      <w:r>
        <w:drawing>
          <wp:inline>
            <wp:extent cx="4587290" cy="3669832"/>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CaptionedFigure"/>
      </w:pPr>
      <w:r>
        <w:drawing>
          <wp:inline>
            <wp:extent cx="4587290" cy="3669832"/>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CaptionedFigure"/>
      </w:pPr>
      <w:r>
        <w:drawing>
          <wp:inline>
            <wp:extent cx="4587290" cy="3669832"/>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CaptionedFigure"/>
      </w:pPr>
      <w:r>
        <w:drawing>
          <wp:inline>
            <wp:extent cx="4587290" cy="3669832"/>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CaptionedFigure"/>
      </w:pPr>
      <w:r>
        <w:drawing>
          <wp:inline>
            <wp:extent cx="4587290" cy="3669832"/>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CaptionedFigure"/>
      </w:pPr>
      <w:r>
        <w:drawing>
          <wp:inline>
            <wp:extent cx="4587290" cy="3669832"/>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Salinity levels associated with hurricane landfall showed a distinctive decrease for bayside site locations. The mean salinity of the ocean however remained relatively constant following the storm.</w:t>
      </w:r>
    </w:p>
    <w:p>
      <w:pPr>
        <w:pStyle w:val="CaptionedFigure"/>
      </w:pPr>
      <w:r>
        <w:drawing>
          <wp:inline>
            <wp:extent cx="4587290" cy="3669832"/>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CaptionedFigure"/>
      </w:pPr>
      <w:r>
        <w:drawing>
          <wp:inline>
            <wp:extent cx="4587290" cy="3669832"/>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CaptionedFigure"/>
      </w:pPr>
      <w:r>
        <w:drawing>
          <wp:inline>
            <wp:extent cx="4587290" cy="3669832"/>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3"/>
      </w:pPr>
      <w:bookmarkStart w:id="56" w:name="unsupervised-learning-analysis-1"/>
      <w:r>
        <w:t xml:space="preserve">Unsupervised Learning Analysis</w:t>
      </w:r>
      <w:bookmarkEnd w:id="56"/>
    </w:p>
    <w:p>
      <w:pPr>
        <w:pStyle w:val="Heading2"/>
      </w:pPr>
      <w:bookmarkStart w:id="57" w:name="discussion"/>
      <w:r>
        <w:t xml:space="preserve">Discussion</w:t>
      </w:r>
      <w:bookmarkEnd w:id="57"/>
    </w:p>
    <w:p>
      <w:pPr>
        <w:pStyle w:val="Heading2"/>
      </w:pPr>
      <w:bookmarkStart w:id="58" w:name="summary-and-interpretation"/>
      <w:r>
        <w:t xml:space="preserve">Summary and Interpretation</w:t>
      </w:r>
      <w:bookmarkEnd w:id="58"/>
    </w:p>
    <w:p>
      <w:pPr>
        <w:pStyle w:val="FirstParagraph"/>
      </w:pPr>
      <w:r>
        <w:rPr>
          <w:i/>
        </w:rPr>
        <w:t xml:space="preserve">Summarize what you did, what you found and what it means.</w:t>
      </w:r>
    </w:p>
    <w:p>
      <w:pPr>
        <w:pStyle w:val="Heading2"/>
      </w:pPr>
      <w:bookmarkStart w:id="59" w:name="strengths-and-limitations"/>
      <w:r>
        <w:t xml:space="preserve">Strengths and Limitations</w:t>
      </w:r>
      <w:bookmarkEnd w:id="59"/>
    </w:p>
    <w:p>
      <w:pPr>
        <w:pStyle w:val="FirstParagraph"/>
      </w:pPr>
      <w:r>
        <w:rPr>
          <w:i/>
        </w:rPr>
        <w:t xml:space="preserve">Discuss what you perceive as strengths and limitations of your analysis.</w:t>
      </w:r>
    </w:p>
    <w:p>
      <w:pPr>
        <w:pStyle w:val="Heading2"/>
      </w:pPr>
      <w:bookmarkStart w:id="60" w:name="conclusions"/>
      <w:r>
        <w:t xml:space="preserve">Conclusions</w:t>
      </w:r>
      <w:bookmarkEnd w:id="60"/>
    </w:p>
    <w:p>
      <w:pPr>
        <w:pStyle w:val="FirstParagraph"/>
      </w:pPr>
      <w:r>
        <w:rPr>
          <w:i/>
        </w:rPr>
        <w:t xml:space="preserve">What are the main take-home messages?</w:t>
      </w:r>
    </w:p>
    <w:p>
      <w:pPr>
        <w:pStyle w:val="Heading2"/>
      </w:pPr>
      <w:bookmarkStart w:id="61" w:name="supplemental-information"/>
      <w:r>
        <w:t xml:space="preserve">Supplemental Information</w:t>
      </w:r>
      <w:bookmarkEnd w:id="61"/>
    </w:p>
    <w:p>
      <w:pPr>
        <w:pStyle w:val="FirstParagraph"/>
      </w:pPr>
      <w:r>
        <w:t xml:space="preserve">All raw data, processing scripts, analysis scripts, figures, and manuscript products can be found within the GitHub repository for this project at:</w:t>
      </w:r>
      <w:r>
        <w:t xml:space="preserve"> </w:t>
      </w:r>
      <w:hyperlink r:id="rId62">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located in the project repository.</w:t>
      </w:r>
    </w:p>
    <w:p>
      <w:pPr>
        <w:pStyle w:val="BodyText"/>
      </w:pPr>
      <w:r>
        <w:t xml:space="preserve">FKNMS water quality metadata can be accessed at:</w:t>
      </w:r>
      <w:r>
        <w:t xml:space="preserve"> </w:t>
      </w:r>
      <w:hyperlink r:id="rId63">
        <w:r>
          <w:rPr>
            <w:rStyle w:val="Hyperlink"/>
          </w:rPr>
          <w:t xml:space="preserve">http://ocean.floridamarine.org/FKNMS_wqpp/waterQualityNew.htm</w:t>
        </w:r>
      </w:hyperlink>
      <w:r>
        <w:t xml:space="preserve">.</w:t>
      </w:r>
    </w:p>
    <w:p>
      <w:pPr>
        <w:pStyle w:val="Heading1"/>
      </w:pPr>
      <w:bookmarkStart w:id="64" w:name="references"/>
      <w:r>
        <w:t xml:space="preserve">References</w:t>
      </w:r>
      <w:bookmarkEnd w:id="64"/>
    </w:p>
    <w:bookmarkStart w:id="69" w:name="refs"/>
    <w:bookmarkStart w:id="65"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65"/>
    <w:bookmarkStart w:id="66"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66"/>
    <w:bookmarkStart w:id="67"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67"/>
    <w:bookmarkStart w:id="68"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hyperlink" Id="rId63" Target="http://ocean.floridamarine.org/FKNMS_wqpp/waterQualityNew.htm" TargetMode="External" /><Relationship Type="http://schemas.openxmlformats.org/officeDocument/2006/relationships/hyperlink" Id="rId62"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63" Target="http://ocean.floridamarine.org/FKNMS_wqpp/waterQualityNew.htm" TargetMode="External" /><Relationship Type="http://schemas.openxmlformats.org/officeDocument/2006/relationships/hyperlink" Id="rId62"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7T01:25:48Z</dcterms:created>
  <dcterms:modified xsi:type="dcterms:W3CDTF">2019-11-27T01: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6</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